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cddee120167b164cc4c0b43f80582f73aed549"/>
      <w:r>
        <w:t xml:space="preserve">Unit 2 Lesson 21: Rational Equations (Part 2)</w:t>
      </w:r>
      <w:bookmarkEnd w:id="20"/>
    </w:p>
    <w:p>
      <w:pPr>
        <w:pStyle w:val="Heading3"/>
      </w:pPr>
      <w:bookmarkStart w:id="21" w:name="math-talk-adding-rationals-warm-up"/>
      <w:r>
        <w:t xml:space="preserve">1 Math Talk: Adding Ration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</m:oMath>
    </w:p>
    <w:p>
      <w:pPr>
        <w:pStyle w:val="Heading3"/>
      </w:pPr>
      <w:bookmarkStart w:id="23" w:name="a-rational-river"/>
      <w:r>
        <w:t xml:space="preserve">2 A Rational Riv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Noah likes to go for boat rides along a river with his family. In still water, the boat travels about 8 kilometers per hour. In the river, it takes them the same amount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go upstream 5 kilometers as it does to travel downstream 10 kilometers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amily boating on a river" title="" id="1" name="Picture"/>
            <a:graphic>
              <a:graphicData uri="http://schemas.openxmlformats.org/drawingml/2006/picture">
                <pic:pic>
                  <pic:nvPicPr>
                    <pic:cNvPr descr="/app/tmp/embedder-1646790461.45453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the speed of the river is</w:t>
      </w:r>
      <w:r>
        <w:t xml:space="preserve"> </w:t>
      </w:r>
      <m:oMath>
        <m:r>
          <m:t>r</m:t>
        </m:r>
      </m:oMath>
      <w:r>
        <w:t xml:space="preserve">, write an expression for the time it takes to travel 5 kilometers upstream and an expression for the time it takes to travel 10 kilometers downstream.</w:t>
      </w:r>
    </w:p>
    <w:p>
      <w:pPr>
        <w:numPr>
          <w:ilvl w:val="0"/>
          <w:numId w:val="1001"/>
        </w:numPr>
      </w:pPr>
      <w:r>
        <w:t xml:space="preserve">Use your expressions to calculate the speed of the river. Explain or show your reasoning.</w:t>
      </w:r>
    </w:p>
    <w:p>
      <w:pPr>
        <w:pStyle w:val="Heading3"/>
      </w:pPr>
      <w:bookmarkStart w:id="26" w:name="rational-resistance"/>
      <w:r>
        <w:t xml:space="preserve">3 Rational Resistance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3170682" cy="1876336"/>
            <wp:effectExtent b="0" l="0" r="0" t="0"/>
            <wp:docPr descr="Circuits in parallel." title="" id="1" name="Picture"/>
            <a:graphic>
              <a:graphicData uri="http://schemas.openxmlformats.org/drawingml/2006/picture">
                <pic:pic>
                  <pic:nvPicPr>
                    <pic:cNvPr descr="/app/tmp/embedder-1646790461.5192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682" cy="18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Circuits in parallel follow this law: The inverse of the total resistance is the sum of the inverses of each individual resistance. We can write this as: 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  <m:r>
          <m:t>+</m:t>
        </m:r>
        <m:r>
          <m:t>.</m:t>
        </m:r>
        <m:r>
          <m:t>.</m:t>
        </m:r>
        <m:r>
          <m:t>.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den>
        </m:f>
      </m:oMath>
      <w:r>
        <w:t xml:space="preserve"> </w:t>
      </w:r>
      <w:r>
        <w:t xml:space="preserve">wher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rallel circuits and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total resistance. Resistance is measured in ohms.</w:t>
      </w:r>
    </w:p>
    <w:p>
      <w:pPr>
        <w:numPr>
          <w:ilvl w:val="0"/>
          <w:numId w:val="1002"/>
        </w:numPr>
      </w:pPr>
      <w:r>
        <w:t xml:space="preserve">Two circuits are placed in parallel. The first circuit has a resistance of 40 ohms and the second circuit has a resistance of 60 ohms. What is the total resistance of the two circuits?</w:t>
      </w:r>
    </w:p>
    <w:p>
      <w:pPr>
        <w:numPr>
          <w:ilvl w:val="0"/>
          <w:numId w:val="1002"/>
        </w:numPr>
      </w:pPr>
      <w:r>
        <w:t xml:space="preserve">Two circuits are placed in parallel. The second circuit has a resistance of 150 ohms more than the first. Write an equation for this situation showing the relationships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the resista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first circuit.</w:t>
      </w:r>
    </w:p>
    <w:p>
      <w:pPr>
        <w:numPr>
          <w:ilvl w:val="0"/>
          <w:numId w:val="1002"/>
        </w:numPr>
      </w:pPr>
      <w:r>
        <w:t xml:space="preserve">For this circuit, Clare wants to use graphs to estimate the resistance of the first circui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85 ohms. Describe how she could use a graph to determine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n follow your instructions to fi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42Z</dcterms:created>
  <dcterms:modified xsi:type="dcterms:W3CDTF">2022-03-09T01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xGMz8v/9rKMehnaftdqdsvtQObIinaZDmYruZnIPfIp2dCT/jMewIM2Z3zFoow9RLN5M6LeWV1pSBfSb5j+pw==</vt:lpwstr>
  </property>
</Properties>
</file>